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B02FD" w:rsidRDefault="00663922">
      <w:pPr>
        <w:rPr>
          <w:b/>
          <w:u w:val="single"/>
        </w:rPr>
      </w:pPr>
      <w:r>
        <w:rPr>
          <w:b/>
          <w:u w:val="single"/>
        </w:rPr>
        <w:t>W</w:t>
      </w:r>
      <w:bookmarkStart w:id="0" w:name="_GoBack"/>
      <w:bookmarkEnd w:id="0"/>
      <w:r>
        <w:rPr>
          <w:b/>
          <w:u w:val="single"/>
        </w:rPr>
        <w:t>ays to repurpose content:</w:t>
      </w:r>
    </w:p>
    <w:p w:rsidR="002A14D4" w:rsidRDefault="002A14D4">
      <w:pPr>
        <w:rPr>
          <w:b/>
          <w:u w:val="single"/>
        </w:rPr>
      </w:pPr>
    </w:p>
    <w:p w:rsidR="006B02FD" w:rsidRDefault="00663922">
      <w:r>
        <w:t>What is “Repurposing Content”?</w:t>
      </w:r>
    </w:p>
    <w:p w:rsidR="006B02FD" w:rsidRDefault="00663922">
      <w:r>
        <w:t>Repurposing content is the concept of taking one form of content (written, audio, visual, video, etc.) and altering it to</w:t>
      </w:r>
      <w:r w:rsidR="002A14D4">
        <w:t xml:space="preserve"> be consumed in a way we find suitable on a different platform.</w:t>
      </w:r>
    </w:p>
    <w:p w:rsidR="006B02FD" w:rsidRDefault="006B02FD"/>
    <w:p w:rsidR="006B02FD" w:rsidRDefault="002A14D4">
      <w:r>
        <w:t xml:space="preserve">It’s not necessary to </w:t>
      </w:r>
      <w:r w:rsidR="00663922">
        <w:t xml:space="preserve">repurpose EVERYTHING. </w:t>
      </w:r>
      <w:r>
        <w:t>Rather b</w:t>
      </w:r>
      <w:r w:rsidR="00663922">
        <w:t>e very selective about what and when you repurpose</w:t>
      </w:r>
      <w:r>
        <w:t xml:space="preserve"> to save your time</w:t>
      </w:r>
      <w:r w:rsidR="00663922">
        <w:t>.</w:t>
      </w:r>
    </w:p>
    <w:p w:rsidR="006B02FD" w:rsidRDefault="006B02FD">
      <w:pPr>
        <w:rPr>
          <w:b/>
          <w:color w:val="414042"/>
          <w:sz w:val="24"/>
          <w:szCs w:val="24"/>
        </w:rPr>
      </w:pPr>
    </w:p>
    <w:p w:rsidR="006B02FD" w:rsidRDefault="00663922">
      <w:r>
        <w:t>What do you get out of repurposing, you ask?</w:t>
      </w:r>
    </w:p>
    <w:p w:rsidR="006B02FD" w:rsidRDefault="00663922">
      <w:r>
        <w:t xml:space="preserve"> </w:t>
      </w:r>
    </w:p>
    <w:p w:rsidR="006B02FD" w:rsidRDefault="00663922">
      <w:r w:rsidRPr="002A14D4">
        <w:rPr>
          <w:b/>
          <w:i/>
        </w:rPr>
        <w:t>Get an SEO boost</w:t>
      </w:r>
      <w:r>
        <w:rPr>
          <w:i/>
        </w:rPr>
        <w:t>.</w:t>
      </w:r>
      <w:r>
        <w:t xml:space="preserve"> Multiple pi</w:t>
      </w:r>
      <w:r>
        <w:t>eces of co</w:t>
      </w:r>
      <w:r w:rsidR="002A14D4">
        <w:t xml:space="preserve">ntent around the same topic </w:t>
      </w:r>
      <w:r>
        <w:t>generate additional opportunities to target a desired keyw</w:t>
      </w:r>
      <w:r w:rsidR="002A14D4">
        <w:t xml:space="preserve">ord and you </w:t>
      </w:r>
      <w:r>
        <w:t>receive quality li</w:t>
      </w:r>
      <w:r w:rsidR="002A14D4">
        <w:t>nks back to your site</w:t>
      </w:r>
      <w:r>
        <w:t>.</w:t>
      </w:r>
    </w:p>
    <w:p w:rsidR="006B02FD" w:rsidRDefault="00663922">
      <w:r>
        <w:t xml:space="preserve"> </w:t>
      </w:r>
    </w:p>
    <w:p w:rsidR="00A12B1C" w:rsidRDefault="00663922">
      <w:r w:rsidRPr="002A14D4">
        <w:rPr>
          <w:b/>
          <w:i/>
        </w:rPr>
        <w:t>Reach a new audience</w:t>
      </w:r>
      <w:r>
        <w:rPr>
          <w:i/>
        </w:rPr>
        <w:t>.</w:t>
      </w:r>
      <w:r>
        <w:t xml:space="preserve"> In many cases, your original piece of content may have only made a splas</w:t>
      </w:r>
      <w:r w:rsidR="002A14D4">
        <w:t>h with one group of customers but r</w:t>
      </w:r>
      <w:r>
        <w:t>epurposing the content for different mediums allows you to</w:t>
      </w:r>
      <w:r w:rsidR="002A14D4">
        <w:t xml:space="preserve"> network with groups from multiple groups everywhere possible</w:t>
      </w:r>
      <w:r>
        <w:t>.</w:t>
      </w:r>
    </w:p>
    <w:p w:rsidR="006B02FD" w:rsidRDefault="00663922">
      <w:r>
        <w:t xml:space="preserve"> </w:t>
      </w:r>
    </w:p>
    <w:p w:rsidR="006B02FD" w:rsidRDefault="00663922">
      <w:r w:rsidRPr="00A12B1C">
        <w:rPr>
          <w:b/>
          <w:i/>
        </w:rPr>
        <w:t>Reinforce your message</w:t>
      </w:r>
      <w:r>
        <w:t xml:space="preserve">. </w:t>
      </w:r>
      <w:r>
        <w:t>Mark</w:t>
      </w:r>
      <w:r>
        <w:t>eting’s Rule of 7 states that buyers need to hear your message seven times before they’ll close th</w:t>
      </w:r>
      <w:r w:rsidR="00A12B1C">
        <w:t>e deal. Thus r</w:t>
      </w:r>
      <w:r w:rsidR="00A12B1C">
        <w:t>epetition can be an essential part of sending a message</w:t>
      </w:r>
    </w:p>
    <w:p w:rsidR="006B02FD" w:rsidRDefault="00663922">
      <w:r>
        <w:t xml:space="preserve"> </w:t>
      </w:r>
    </w:p>
    <w:p w:rsidR="006B02FD" w:rsidRDefault="00663922">
      <w:r w:rsidRPr="00A12B1C">
        <w:rPr>
          <w:b/>
          <w:i/>
        </w:rPr>
        <w:t>Gain extra authority</w:t>
      </w:r>
      <w:r>
        <w:rPr>
          <w:i/>
        </w:rPr>
        <w:t>.</w:t>
      </w:r>
      <w:r>
        <w:t xml:space="preserve"> Publishing quality content in a variety of places on a single topic c</w:t>
      </w:r>
      <w:r>
        <w:t xml:space="preserve">an help raise your profile in the industry and </w:t>
      </w:r>
      <w:r w:rsidR="00A12B1C">
        <w:t>present yourself</w:t>
      </w:r>
      <w:r>
        <w:t xml:space="preserve"> as an expert. </w:t>
      </w:r>
    </w:p>
    <w:p w:rsidR="006B02FD" w:rsidRDefault="006B02FD"/>
    <w:p w:rsidR="006B02FD" w:rsidRDefault="00A12B1C">
      <w:r>
        <w:rPr>
          <w:b/>
          <w:i/>
        </w:rPr>
        <w:t>A</w:t>
      </w:r>
      <w:r w:rsidR="00663922" w:rsidRPr="00A12B1C">
        <w:rPr>
          <w:b/>
          <w:i/>
        </w:rPr>
        <w:t>dd value to the original</w:t>
      </w:r>
      <w:r>
        <w:t xml:space="preserve">. </w:t>
      </w:r>
      <w:r w:rsidR="00663922">
        <w:t>True repurposing requires that we alter it to</w:t>
      </w:r>
      <w:r w:rsidR="00663922">
        <w:t xml:space="preserve"> make it fresh </w:t>
      </w:r>
      <w:r>
        <w:t xml:space="preserve">and appealing to a new audience and not </w:t>
      </w:r>
      <w:r>
        <w:t>reuse an old piece of content again and again.</w:t>
      </w:r>
    </w:p>
    <w:p w:rsidR="006B02FD" w:rsidRDefault="006B02FD"/>
    <w:p w:rsidR="006B02FD" w:rsidRDefault="00663922">
      <w:pPr>
        <w:rPr>
          <w:b/>
        </w:rPr>
      </w:pPr>
      <w:r>
        <w:rPr>
          <w:b/>
        </w:rPr>
        <w:t>Impact</w:t>
      </w:r>
      <w:r w:rsidR="00A12B1C">
        <w:rPr>
          <w:b/>
        </w:rPr>
        <w:t xml:space="preserve"> of </w:t>
      </w:r>
      <w:proofErr w:type="spellStart"/>
      <w:r w:rsidR="00A12B1C">
        <w:rPr>
          <w:b/>
        </w:rPr>
        <w:t>reporposing</w:t>
      </w:r>
      <w:proofErr w:type="spellEnd"/>
      <w:r>
        <w:rPr>
          <w:b/>
        </w:rPr>
        <w:t>:</w:t>
      </w:r>
    </w:p>
    <w:p w:rsidR="006B02FD" w:rsidRDefault="00663922">
      <w:pPr>
        <w:numPr>
          <w:ilvl w:val="0"/>
          <w:numId w:val="1"/>
        </w:numPr>
        <w:contextualSpacing/>
        <w:rPr>
          <w:b/>
        </w:rPr>
      </w:pPr>
      <w:r>
        <w:t>Organic website traffic increased</w:t>
      </w:r>
    </w:p>
    <w:p w:rsidR="006B02FD" w:rsidRDefault="00663922">
      <w:pPr>
        <w:numPr>
          <w:ilvl w:val="0"/>
          <w:numId w:val="1"/>
        </w:numPr>
        <w:contextualSpacing/>
        <w:rPr>
          <w:b/>
        </w:rPr>
      </w:pPr>
      <w:r>
        <w:t>We increased our overall visitor-to-lead conversion %</w:t>
      </w:r>
    </w:p>
    <w:p w:rsidR="006B02FD" w:rsidRDefault="00663922">
      <w:pPr>
        <w:numPr>
          <w:ilvl w:val="0"/>
          <w:numId w:val="1"/>
        </w:numPr>
        <w:contextualSpacing/>
        <w:rPr>
          <w:b/>
        </w:rPr>
      </w:pPr>
      <w:r>
        <w:t>Our engagement for each piece of content grew significantly</w:t>
      </w:r>
    </w:p>
    <w:p w:rsidR="006B02FD" w:rsidRDefault="006B02FD"/>
    <w:p w:rsidR="006B02FD" w:rsidRDefault="00663922">
      <w:r>
        <w:t>Ways to do it:</w:t>
      </w:r>
    </w:p>
    <w:p w:rsidR="006B02FD" w:rsidRDefault="006B02FD"/>
    <w:p w:rsidR="006B02FD" w:rsidRDefault="00663922">
      <w:pPr>
        <w:rPr>
          <w:b/>
        </w:rPr>
      </w:pPr>
      <w:r>
        <w:t xml:space="preserve">1.       </w:t>
      </w:r>
      <w:r>
        <w:rPr>
          <w:b/>
        </w:rPr>
        <w:t>Webinars --&gt; Video Tutori</w:t>
      </w:r>
      <w:r>
        <w:rPr>
          <w:b/>
        </w:rPr>
        <w:t>als</w:t>
      </w:r>
    </w:p>
    <w:p w:rsidR="006B02FD" w:rsidRDefault="00663922">
      <w:r>
        <w:t xml:space="preserve">You host a kickass webinar </w:t>
      </w:r>
      <w:r w:rsidR="00A12B1C">
        <w:t>that gets tons of attendees. N</w:t>
      </w:r>
      <w:r>
        <w:t>ot everyone wi</w:t>
      </w:r>
      <w:r w:rsidR="00A12B1C">
        <w:t xml:space="preserve">ll make it to your webinar but </w:t>
      </w:r>
      <w:r>
        <w:t>months later you’ll have new site visitors and leads who don’t even know what they missed out on.</w:t>
      </w:r>
    </w:p>
    <w:p w:rsidR="006B02FD" w:rsidRDefault="00663922">
      <w:r>
        <w:t xml:space="preserve">You can </w:t>
      </w:r>
      <w:r w:rsidR="00A12B1C">
        <w:t xml:space="preserve">also </w:t>
      </w:r>
      <w:r>
        <w:t>repurpose that webinar as a YouTube video, ensuring that your great content lives fore</w:t>
      </w:r>
      <w:r w:rsidR="00A12B1C">
        <w:t xml:space="preserve">ver and it </w:t>
      </w:r>
      <w:r>
        <w:t>may drive new visitors to your site via YouTube</w:t>
      </w:r>
      <w:r w:rsidR="00A12B1C">
        <w:t>, making the optimum use of the webinar</w:t>
      </w:r>
      <w:r>
        <w:t>!</w:t>
      </w:r>
    </w:p>
    <w:p w:rsidR="00A12B1C" w:rsidRDefault="00A12B1C"/>
    <w:p w:rsidR="006B02FD" w:rsidRDefault="00A12B1C">
      <w:r>
        <w:lastRenderedPageBreak/>
        <w:t xml:space="preserve">2. </w:t>
      </w:r>
      <w:r w:rsidR="00663922">
        <w:rPr>
          <w:b/>
        </w:rPr>
        <w:t xml:space="preserve">Old Blog Posts </w:t>
      </w:r>
      <w:r w:rsidR="00663922" w:rsidRPr="00A12B1C">
        <w:rPr>
          <w:b/>
        </w:rPr>
        <w:t>--&gt; Guide</w:t>
      </w:r>
      <w:r w:rsidR="00663922" w:rsidRPr="00A12B1C">
        <w:rPr>
          <w:b/>
        </w:rPr>
        <w:t>s</w:t>
      </w:r>
    </w:p>
    <w:p w:rsidR="00DA01EA" w:rsidRDefault="00A12B1C">
      <w:r>
        <w:t xml:space="preserve">Always consider repackaging the </w:t>
      </w:r>
      <w:r w:rsidR="00663922">
        <w:t xml:space="preserve">posts </w:t>
      </w:r>
      <w:r>
        <w:t xml:space="preserve">which you have blogged many times </w:t>
      </w:r>
      <w:r w:rsidR="00663922">
        <w:t>into a fresh new guide</w:t>
      </w:r>
      <w:r w:rsidR="00663922">
        <w:t xml:space="preserve">. </w:t>
      </w:r>
    </w:p>
    <w:p w:rsidR="006B02FD" w:rsidRDefault="00663922">
      <w:r>
        <w:t xml:space="preserve">For example, you may have written in the past about how to upload images to </w:t>
      </w:r>
      <w:proofErr w:type="spellStart"/>
      <w:r>
        <w:t>Pinterest</w:t>
      </w:r>
      <w:proofErr w:type="spellEnd"/>
      <w:r>
        <w:t xml:space="preserve">, how to use </w:t>
      </w:r>
      <w:proofErr w:type="spellStart"/>
      <w:r>
        <w:t>hashtags</w:t>
      </w:r>
      <w:proofErr w:type="spellEnd"/>
      <w:r>
        <w:t xml:space="preserve"> on </w:t>
      </w:r>
      <w:proofErr w:type="spellStart"/>
      <w:r>
        <w:t>Pinter</w:t>
      </w:r>
      <w:r w:rsidR="00DA01EA">
        <w:t>est</w:t>
      </w:r>
      <w:proofErr w:type="spellEnd"/>
      <w:r w:rsidR="00DA01EA">
        <w:t xml:space="preserve"> for better </w:t>
      </w:r>
      <w:proofErr w:type="spellStart"/>
      <w:r w:rsidR="00DA01EA">
        <w:t>searchability</w:t>
      </w:r>
      <w:proofErr w:type="spellEnd"/>
      <w:r>
        <w:t xml:space="preserve"> and how to upload cover </w:t>
      </w:r>
      <w:proofErr w:type="spellStart"/>
      <w:r>
        <w:t>pics</w:t>
      </w:r>
      <w:proofErr w:type="spellEnd"/>
      <w:r>
        <w:t xml:space="preserve"> to </w:t>
      </w:r>
      <w:proofErr w:type="spellStart"/>
      <w:r>
        <w:t>Pinterest</w:t>
      </w:r>
      <w:proofErr w:type="spellEnd"/>
      <w:r>
        <w:t xml:space="preserve"> that use text over images for improved click rates</w:t>
      </w:r>
      <w:r>
        <w:t xml:space="preserve">. Take those blog posts and turn them into “The Complete Guide to </w:t>
      </w:r>
      <w:proofErr w:type="spellStart"/>
      <w:r>
        <w:t>Pinterest</w:t>
      </w:r>
      <w:proofErr w:type="spellEnd"/>
      <w:r>
        <w:t xml:space="preserve"> Perfection,” which you can then use in your email marketin</w:t>
      </w:r>
      <w:r>
        <w:t>g and lead gen efforts.</w:t>
      </w:r>
    </w:p>
    <w:p w:rsidR="006B02FD" w:rsidRDefault="00663922">
      <w:pPr>
        <w:rPr>
          <w:b/>
        </w:rPr>
      </w:pPr>
      <w:r>
        <w:t>3.</w:t>
      </w:r>
      <w:r w:rsidR="00DA01EA">
        <w:t xml:space="preserve"> </w:t>
      </w:r>
      <w:r>
        <w:rPr>
          <w:b/>
        </w:rPr>
        <w:t>Internal Data --&gt; Case Studies</w:t>
      </w:r>
    </w:p>
    <w:p w:rsidR="006B02FD" w:rsidRDefault="00663922">
      <w:r>
        <w:t>Whether you want more traffic, more subscribers, or more email signups, testing is a</w:t>
      </w:r>
      <w:r>
        <w:t>lways the way to go!</w:t>
      </w:r>
    </w:p>
    <w:p w:rsidR="006B02FD" w:rsidRDefault="00663922">
      <w:r>
        <w:t>When you’re running tests on your own website, hang on to that data and turn it into a case study to share with your fans.</w:t>
      </w:r>
    </w:p>
    <w:p w:rsidR="006B02FD" w:rsidRDefault="00DA01EA">
      <w:pPr>
        <w:rPr>
          <w:b/>
        </w:rPr>
      </w:pPr>
      <w:proofErr w:type="gramStart"/>
      <w:r>
        <w:t>4.</w:t>
      </w:r>
      <w:r w:rsidR="00663922">
        <w:rPr>
          <w:b/>
        </w:rPr>
        <w:t>PowerPoint</w:t>
      </w:r>
      <w:proofErr w:type="gramEnd"/>
      <w:r w:rsidR="00663922">
        <w:rPr>
          <w:b/>
        </w:rPr>
        <w:t xml:space="preserve"> Presentation --&gt; </w:t>
      </w:r>
      <w:proofErr w:type="spellStart"/>
      <w:r w:rsidR="00663922">
        <w:rPr>
          <w:b/>
        </w:rPr>
        <w:t>Slidedeck</w:t>
      </w:r>
      <w:proofErr w:type="spellEnd"/>
    </w:p>
    <w:p w:rsidR="006B02FD" w:rsidRDefault="00DA01EA">
      <w:r>
        <w:t>Turn your amazingly created</w:t>
      </w:r>
      <w:r w:rsidR="00663922">
        <w:t xml:space="preserve"> PowerPoint </w:t>
      </w:r>
      <w:r>
        <w:t xml:space="preserve">presentations </w:t>
      </w:r>
      <w:r w:rsidR="00663922">
        <w:t xml:space="preserve">into slide decks with the help of </w:t>
      </w:r>
      <w:proofErr w:type="spellStart"/>
      <w:r w:rsidR="00663922">
        <w:t>SlideShare</w:t>
      </w:r>
      <w:proofErr w:type="spellEnd"/>
      <w:r w:rsidR="00663922">
        <w:t>.</w:t>
      </w:r>
    </w:p>
    <w:p w:rsidR="006B02FD" w:rsidRDefault="00663922">
      <w:r>
        <w:t xml:space="preserve">Just edit your slides for a consumer audience, upload your PowerPoint presentation to </w:t>
      </w:r>
      <w:proofErr w:type="spellStart"/>
      <w:r>
        <w:t>SlideShare</w:t>
      </w:r>
      <w:proofErr w:type="spellEnd"/>
      <w:r>
        <w:t>, and embed</w:t>
      </w:r>
      <w:r>
        <w:t xml:space="preserve"> the presentation in one of your web pages</w:t>
      </w:r>
      <w:r w:rsidR="00DA01EA">
        <w:t xml:space="preserve"> resulting into </w:t>
      </w:r>
      <w:r>
        <w:t xml:space="preserve">a new piece of content you </w:t>
      </w:r>
      <w:r w:rsidR="00DA01EA">
        <w:t>barely had to work for!</w:t>
      </w:r>
    </w:p>
    <w:p w:rsidR="006B02FD" w:rsidRDefault="00DA01EA">
      <w:pPr>
        <w:rPr>
          <w:b/>
        </w:rPr>
      </w:pPr>
      <w:proofErr w:type="gramStart"/>
      <w:r>
        <w:t>5.</w:t>
      </w:r>
      <w:r w:rsidR="00663922">
        <w:rPr>
          <w:b/>
        </w:rPr>
        <w:t>Interviews</w:t>
      </w:r>
      <w:proofErr w:type="gramEnd"/>
      <w:r w:rsidR="00663922">
        <w:rPr>
          <w:b/>
        </w:rPr>
        <w:t xml:space="preserve"> --&gt; Expert Advice </w:t>
      </w:r>
      <w:proofErr w:type="spellStart"/>
      <w:r w:rsidR="00663922">
        <w:rPr>
          <w:b/>
        </w:rPr>
        <w:t>Ebook</w:t>
      </w:r>
      <w:proofErr w:type="spellEnd"/>
    </w:p>
    <w:p w:rsidR="006B02FD" w:rsidRDefault="00663922">
      <w:r>
        <w:t>Interviews are a pop</w:t>
      </w:r>
      <w:r w:rsidR="00DA01EA">
        <w:t xml:space="preserve">ular form of content for blogs. Repackage </w:t>
      </w:r>
      <w:r>
        <w:t>interviews into a new form in th</w:t>
      </w:r>
      <w:r w:rsidR="00DA01EA">
        <w:t xml:space="preserve">e way of an expert advice </w:t>
      </w:r>
      <w:proofErr w:type="spellStart"/>
      <w:r w:rsidR="00DA01EA">
        <w:t>ebook</w:t>
      </w:r>
      <w:proofErr w:type="spellEnd"/>
      <w:r>
        <w:t xml:space="preserve">. There’s no problem with this – some people prefer </w:t>
      </w:r>
      <w:proofErr w:type="spellStart"/>
      <w:r>
        <w:t>ebooks</w:t>
      </w:r>
      <w:proofErr w:type="spellEnd"/>
      <w:r>
        <w:t xml:space="preserve"> to blog posts, as they are easier to download and read l</w:t>
      </w:r>
      <w:r>
        <w:t>ater.</w:t>
      </w:r>
    </w:p>
    <w:p w:rsidR="006B02FD" w:rsidRDefault="00663922">
      <w:pPr>
        <w:rPr>
          <w:b/>
        </w:rPr>
      </w:pPr>
      <w:r>
        <w:t xml:space="preserve">6.       </w:t>
      </w:r>
      <w:r>
        <w:rPr>
          <w:b/>
        </w:rPr>
        <w:t xml:space="preserve">Visual Content --&gt; </w:t>
      </w:r>
      <w:proofErr w:type="spellStart"/>
      <w:r>
        <w:rPr>
          <w:b/>
        </w:rPr>
        <w:t>Pinterest</w:t>
      </w:r>
      <w:proofErr w:type="spellEnd"/>
      <w:r>
        <w:rPr>
          <w:b/>
        </w:rPr>
        <w:t xml:space="preserve"> Board</w:t>
      </w:r>
    </w:p>
    <w:p w:rsidR="006B02FD" w:rsidRDefault="00663922">
      <w:r>
        <w:t>Make the most of your p</w:t>
      </w:r>
      <w:r>
        <w:t xml:space="preserve">icture posts by repurposing those images on </w:t>
      </w:r>
      <w:proofErr w:type="spellStart"/>
      <w:r>
        <w:t>Pinterest</w:t>
      </w:r>
      <w:proofErr w:type="spellEnd"/>
      <w:r>
        <w:t>.</w:t>
      </w:r>
    </w:p>
    <w:p w:rsidR="006B02FD" w:rsidRDefault="00663922">
      <w:r>
        <w:t>One example could be a post detailing the best brand logos in</w:t>
      </w:r>
      <w:r w:rsidR="00DA01EA">
        <w:t xml:space="preserve"> a given industry. C</w:t>
      </w:r>
      <w:r>
        <w:t>reate whole new board dedicated just to the greatest brand logos. Those pin</w:t>
      </w:r>
      <w:r>
        <w:t>s can drive referral traffic</w:t>
      </w:r>
      <w:r w:rsidR="00DA01EA">
        <w:t xml:space="preserve"> to your blog post</w:t>
      </w:r>
      <w:r>
        <w:t>!</w:t>
      </w:r>
    </w:p>
    <w:p w:rsidR="006B02FD" w:rsidRDefault="00663922">
      <w:pPr>
        <w:rPr>
          <w:b/>
        </w:rPr>
      </w:pPr>
      <w:r>
        <w:t xml:space="preserve">7.  </w:t>
      </w:r>
      <w:r>
        <w:rPr>
          <w:b/>
        </w:rPr>
        <w:t xml:space="preserve">     </w:t>
      </w:r>
      <w:proofErr w:type="spellStart"/>
      <w:r>
        <w:rPr>
          <w:b/>
        </w:rPr>
        <w:t>Quora</w:t>
      </w:r>
      <w:proofErr w:type="spellEnd"/>
      <w:r>
        <w:rPr>
          <w:b/>
        </w:rPr>
        <w:t xml:space="preserve"> Q&amp;A --&gt; Blog Post</w:t>
      </w:r>
    </w:p>
    <w:p w:rsidR="006B02FD" w:rsidRDefault="00663922">
      <w:proofErr w:type="spellStart"/>
      <w:r>
        <w:t>Quora</w:t>
      </w:r>
      <w:proofErr w:type="spellEnd"/>
      <w:r>
        <w:t xml:space="preserve"> is often cited as a great source of content inspiration, providing real user questions on a huge range of categories.</w:t>
      </w:r>
    </w:p>
    <w:p w:rsidR="006B02FD" w:rsidRDefault="00663922">
      <w:r>
        <w:t>The b</w:t>
      </w:r>
      <w:r w:rsidR="00415615">
        <w:t xml:space="preserve">est way to use </w:t>
      </w:r>
      <w:proofErr w:type="spellStart"/>
      <w:r w:rsidR="00415615">
        <w:t>Quora</w:t>
      </w:r>
      <w:proofErr w:type="spellEnd"/>
      <w:r w:rsidR="00415615">
        <w:t xml:space="preserve"> is f</w:t>
      </w:r>
      <w:r>
        <w:t>ind</w:t>
      </w:r>
      <w:r w:rsidR="00415615">
        <w:t xml:space="preserve">ing a question </w:t>
      </w:r>
      <w:r>
        <w:t xml:space="preserve">with several </w:t>
      </w:r>
      <w:proofErr w:type="spellStart"/>
      <w:r>
        <w:t>upvot</w:t>
      </w:r>
      <w:r w:rsidR="00415615">
        <w:t>es</w:t>
      </w:r>
      <w:proofErr w:type="spellEnd"/>
      <w:r w:rsidR="00415615">
        <w:t>, showing it’s in high demand</w:t>
      </w:r>
      <w:r>
        <w:t xml:space="preserve">, write a blog post detailing an answer, and then answer the question on </w:t>
      </w:r>
      <w:proofErr w:type="spellStart"/>
      <w:r>
        <w:t>Quora</w:t>
      </w:r>
      <w:proofErr w:type="spellEnd"/>
      <w:r>
        <w:t xml:space="preserve"> while including a link to your more in-depth blog post</w:t>
      </w:r>
      <w:r>
        <w:t xml:space="preserve"> answer.</w:t>
      </w:r>
    </w:p>
    <w:p w:rsidR="00415615" w:rsidRDefault="00663922">
      <w:r>
        <w:t>You’ll get traffic from those wanting a thorough answer</w:t>
      </w:r>
    </w:p>
    <w:p w:rsidR="006B02FD" w:rsidRDefault="00663922">
      <w:pPr>
        <w:rPr>
          <w:b/>
        </w:rPr>
      </w:pPr>
      <w:r>
        <w:t xml:space="preserve">8.    </w:t>
      </w:r>
      <w:r>
        <w:rPr>
          <w:b/>
        </w:rPr>
        <w:t xml:space="preserve">   Slideshow --&gt; </w:t>
      </w:r>
      <w:proofErr w:type="spellStart"/>
      <w:r>
        <w:rPr>
          <w:b/>
        </w:rPr>
        <w:t>Infographic</w:t>
      </w:r>
      <w:proofErr w:type="spellEnd"/>
    </w:p>
    <w:p w:rsidR="006B02FD" w:rsidRDefault="00415615">
      <w:r>
        <w:t>A</w:t>
      </w:r>
      <w:r w:rsidR="00663922">
        <w:t>nother way you can re</w:t>
      </w:r>
      <w:r>
        <w:t xml:space="preserve">purpose graphs and charts is by </w:t>
      </w:r>
      <w:proofErr w:type="spellStart"/>
      <w:r w:rsidR="00663922">
        <w:t>turn</w:t>
      </w:r>
      <w:r>
        <w:t>iing</w:t>
      </w:r>
      <w:proofErr w:type="spellEnd"/>
      <w:r w:rsidR="00663922">
        <w:t xml:space="preserve"> them into </w:t>
      </w:r>
      <w:proofErr w:type="spellStart"/>
      <w:r w:rsidR="00663922">
        <w:t>infographics</w:t>
      </w:r>
      <w:proofErr w:type="spellEnd"/>
      <w:r w:rsidR="00663922">
        <w:t>!</w:t>
      </w:r>
    </w:p>
    <w:p w:rsidR="006B02FD" w:rsidRDefault="00663922">
      <w:r>
        <w:t>Infographics are the darlings of the content world.</w:t>
      </w:r>
      <w:r>
        <w:t xml:space="preserve"> Just start with a good graph or chart and pretty it </w:t>
      </w:r>
      <w:proofErr w:type="gramStart"/>
      <w:r>
        <w:t>up</w:t>
      </w:r>
      <w:proofErr w:type="gramEnd"/>
      <w:r>
        <w:t xml:space="preserve"> a bit.</w:t>
      </w:r>
    </w:p>
    <w:p w:rsidR="006B02FD" w:rsidRDefault="00663922">
      <w:pPr>
        <w:rPr>
          <w:b/>
        </w:rPr>
      </w:pPr>
      <w:r>
        <w:t>9</w:t>
      </w:r>
      <w:r>
        <w:t xml:space="preserve">.   </w:t>
      </w:r>
      <w:r>
        <w:rPr>
          <w:b/>
        </w:rPr>
        <w:t>Blog Posts --&gt; Tips Newsletter</w:t>
      </w:r>
    </w:p>
    <w:p w:rsidR="006B02FD" w:rsidRDefault="00663922">
      <w:r>
        <w:t xml:space="preserve">To really get the most </w:t>
      </w:r>
      <w:proofErr w:type="gramStart"/>
      <w:r>
        <w:t>bang</w:t>
      </w:r>
      <w:proofErr w:type="gramEnd"/>
      <w:r>
        <w:t xml:space="preserve"> for your blog post, consider promoting your blog posts in a weekly tips newsletter.</w:t>
      </w:r>
      <w:r w:rsidR="00415615">
        <w:t xml:space="preserve"> </w:t>
      </w:r>
      <w:r>
        <w:t>A friendly tips-oriented newsletter can showcase your best blog posts of the week, providing an extra nudge to get users on your site</w:t>
      </w:r>
      <w:proofErr w:type="gramStart"/>
      <w:r w:rsidR="00415615">
        <w:t>.</w:t>
      </w:r>
      <w:r>
        <w:t>.</w:t>
      </w:r>
      <w:proofErr w:type="gramEnd"/>
    </w:p>
    <w:p w:rsidR="006B02FD" w:rsidRDefault="00663922">
      <w:pPr>
        <w:rPr>
          <w:b/>
        </w:rPr>
      </w:pPr>
      <w:r>
        <w:t>10</w:t>
      </w:r>
      <w:r>
        <w:t xml:space="preserve">.   </w:t>
      </w:r>
      <w:r>
        <w:rPr>
          <w:b/>
        </w:rPr>
        <w:t>Blog Post --&gt; Podcast</w:t>
      </w:r>
    </w:p>
    <w:p w:rsidR="006B02FD" w:rsidRDefault="00663922">
      <w:r>
        <w:lastRenderedPageBreak/>
        <w:t xml:space="preserve">Listening to podcasts is the best – it’s an easy way to make that limbo in-between time more productive (e.g. commuting in the </w:t>
      </w:r>
      <w:r>
        <w:t>automobile).</w:t>
      </w:r>
    </w:p>
    <w:p w:rsidR="006B02FD" w:rsidRDefault="006B02FD"/>
    <w:p w:rsidR="006B02FD" w:rsidRDefault="00663922">
      <w:r>
        <w:t>Here’s what Buffer has to say:</w:t>
      </w:r>
    </w:p>
    <w:p w:rsidR="006B02FD" w:rsidRDefault="00663922">
      <w:r>
        <w:t xml:space="preserve"> </w:t>
      </w:r>
    </w:p>
    <w:p w:rsidR="006B02FD" w:rsidRDefault="00663922">
      <w:pPr>
        <w:rPr>
          <w:b/>
        </w:rPr>
      </w:pPr>
      <w:r>
        <w:t xml:space="preserve">1. </w:t>
      </w:r>
      <w:r>
        <w:rPr>
          <w:b/>
        </w:rPr>
        <w:t>Create new b</w:t>
      </w:r>
      <w:r>
        <w:rPr>
          <w:b/>
        </w:rPr>
        <w:t>log posts and articles</w:t>
      </w:r>
    </w:p>
    <w:p w:rsidR="006B02FD" w:rsidRDefault="00663922">
      <w:r>
        <w:t>High-quality conten</w:t>
      </w:r>
      <w:r>
        <w:t xml:space="preserve">t can spinoff more high-quality </w:t>
      </w:r>
      <w:proofErr w:type="gramStart"/>
      <w:r>
        <w:t>content,</w:t>
      </w:r>
      <w:proofErr w:type="gramEnd"/>
      <w:r>
        <w:t xml:space="preserve"> and the audience can benefit from both.</w:t>
      </w:r>
    </w:p>
    <w:p w:rsidR="006B02FD" w:rsidRDefault="00663922">
      <w:r>
        <w:t xml:space="preserve"> </w:t>
      </w:r>
    </w:p>
    <w:p w:rsidR="006B02FD" w:rsidRDefault="00663922">
      <w:r>
        <w:t xml:space="preserve">One of the most straightforward examples of this is converting a </w:t>
      </w:r>
      <w:proofErr w:type="spellStart"/>
      <w:r>
        <w:t>listicle</w:t>
      </w:r>
      <w:proofErr w:type="spellEnd"/>
      <w:r>
        <w:t xml:space="preserve"> into a series of individual pieces of content.</w:t>
      </w:r>
    </w:p>
    <w:p w:rsidR="006B02FD" w:rsidRDefault="00663922">
      <w:r>
        <w:t xml:space="preserve"> </w:t>
      </w:r>
    </w:p>
    <w:p w:rsidR="006B02FD" w:rsidRDefault="00663922">
      <w:pPr>
        <w:rPr>
          <w:b/>
        </w:rPr>
      </w:pPr>
      <w:r>
        <w:t xml:space="preserve">2. </w:t>
      </w:r>
      <w:r>
        <w:rPr>
          <w:b/>
        </w:rPr>
        <w:t>Create a presentation</w:t>
      </w:r>
    </w:p>
    <w:p w:rsidR="006B02FD" w:rsidRDefault="00663922">
      <w:r>
        <w:t xml:space="preserve">Interesting statistics, meaningful quotes, and actionable advice can make for effective slides, and the resulting presentation can offer an easy-to-read recap of your original content. Sharing these slides to a social site like </w:t>
      </w:r>
      <w:proofErr w:type="spellStart"/>
      <w:r>
        <w:t>SlideShare</w:t>
      </w:r>
      <w:proofErr w:type="spellEnd"/>
      <w:r>
        <w:t xml:space="preserve"> can provide addit</w:t>
      </w:r>
      <w:r>
        <w:t>ional opportunities for engagement.</w:t>
      </w:r>
    </w:p>
    <w:p w:rsidR="006B02FD" w:rsidRDefault="00663922" w:rsidP="001409CB">
      <w:r>
        <w:t xml:space="preserve"> </w:t>
      </w:r>
    </w:p>
    <w:p w:rsidR="006B02FD" w:rsidRDefault="00663922">
      <w:r>
        <w:t xml:space="preserve">Once the slides are built, you can create the presentation or </w:t>
      </w:r>
      <w:proofErr w:type="spellStart"/>
      <w:r>
        <w:t>slidedeck</w:t>
      </w:r>
      <w:proofErr w:type="spellEnd"/>
      <w:r>
        <w:t xml:space="preserve"> using a tool like PowerPoint, </w:t>
      </w:r>
      <w:proofErr w:type="spellStart"/>
      <w:r>
        <w:t>Prezi</w:t>
      </w:r>
      <w:proofErr w:type="spellEnd"/>
      <w:r>
        <w:t>, or Google Drive.</w:t>
      </w:r>
    </w:p>
    <w:p w:rsidR="006B02FD" w:rsidRDefault="00663922">
      <w:r>
        <w:t xml:space="preserve"> </w:t>
      </w:r>
    </w:p>
    <w:p w:rsidR="006B02FD" w:rsidRDefault="00663922">
      <w:pPr>
        <w:rPr>
          <w:b/>
        </w:rPr>
      </w:pPr>
      <w:r>
        <w:t>3.</w:t>
      </w:r>
      <w:r>
        <w:rPr>
          <w:b/>
        </w:rPr>
        <w:t xml:space="preserve"> Build an </w:t>
      </w:r>
      <w:proofErr w:type="spellStart"/>
      <w:r>
        <w:rPr>
          <w:b/>
        </w:rPr>
        <w:t>infographic</w:t>
      </w:r>
      <w:proofErr w:type="spellEnd"/>
    </w:p>
    <w:p w:rsidR="006B02FD" w:rsidRDefault="00663922">
      <w:r>
        <w:t xml:space="preserve">If you have a lot of data in your story, </w:t>
      </w:r>
      <w:proofErr w:type="spellStart"/>
      <w:r>
        <w:t>infographics</w:t>
      </w:r>
      <w:proofErr w:type="spellEnd"/>
      <w:r>
        <w:t xml:space="preserve"> are a super way to relate data or merely to break up an article into just the major talking points.</w:t>
      </w:r>
    </w:p>
    <w:p w:rsidR="006B02FD" w:rsidRDefault="00663922">
      <w:r>
        <w:t xml:space="preserve"> </w:t>
      </w:r>
    </w:p>
    <w:p w:rsidR="006B02FD" w:rsidRDefault="00663922">
      <w:r>
        <w:t xml:space="preserve">Programs like </w:t>
      </w:r>
      <w:proofErr w:type="spellStart"/>
      <w:r>
        <w:t>Piktochart</w:t>
      </w:r>
      <w:proofErr w:type="spellEnd"/>
      <w:r>
        <w:t xml:space="preserve"> and </w:t>
      </w:r>
      <w:proofErr w:type="gramStart"/>
      <w:r>
        <w:t>Visually</w:t>
      </w:r>
      <w:proofErr w:type="gramEnd"/>
      <w:r>
        <w:t xml:space="preserve"> provide the means for non-designers to create their own </w:t>
      </w:r>
      <w:proofErr w:type="spellStart"/>
      <w:r>
        <w:t>infographics</w:t>
      </w:r>
      <w:proofErr w:type="spellEnd"/>
      <w:r>
        <w:t>.</w:t>
      </w:r>
    </w:p>
    <w:p w:rsidR="006B02FD" w:rsidRDefault="00663922">
      <w:r>
        <w:t xml:space="preserve"> </w:t>
      </w:r>
    </w:p>
    <w:p w:rsidR="006B02FD" w:rsidRDefault="00663922">
      <w:pPr>
        <w:rPr>
          <w:b/>
        </w:rPr>
      </w:pPr>
      <w:r>
        <w:t xml:space="preserve">4. </w:t>
      </w:r>
      <w:r>
        <w:rPr>
          <w:b/>
        </w:rPr>
        <w:t xml:space="preserve">Create a </w:t>
      </w:r>
      <w:proofErr w:type="spellStart"/>
      <w:r>
        <w:rPr>
          <w:b/>
        </w:rPr>
        <w:t>Pinteres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structographic</w:t>
      </w:r>
      <w:proofErr w:type="spellEnd"/>
    </w:p>
    <w:p w:rsidR="001409CB" w:rsidRDefault="001409CB">
      <w:pPr>
        <w:rPr>
          <w:b/>
        </w:rPr>
      </w:pPr>
    </w:p>
    <w:p w:rsidR="001409CB" w:rsidRDefault="00663922" w:rsidP="001409CB">
      <w:r>
        <w:t xml:space="preserve">A cousin of the </w:t>
      </w:r>
      <w:proofErr w:type="spellStart"/>
      <w:r>
        <w:t>infographic</w:t>
      </w:r>
      <w:proofErr w:type="spellEnd"/>
      <w:r>
        <w:t xml:space="preserve">, </w:t>
      </w:r>
      <w:proofErr w:type="spellStart"/>
      <w:r>
        <w:t>instructograph</w:t>
      </w:r>
      <w:r>
        <w:t>ics</w:t>
      </w:r>
      <w:proofErr w:type="spellEnd"/>
      <w:r>
        <w:t xml:space="preserve"> have a very similar look and feel but </w:t>
      </w:r>
      <w:r w:rsidR="001409CB">
        <w:t>focus more on the how-to aspect</w:t>
      </w:r>
      <w:r>
        <w:t xml:space="preserve">. </w:t>
      </w:r>
      <w:proofErr w:type="spellStart"/>
      <w:r>
        <w:t>Pinterest</w:t>
      </w:r>
      <w:proofErr w:type="spellEnd"/>
      <w:r>
        <w:t xml:space="preserve"> is a popular place for content like this because it</w:t>
      </w:r>
      <w:r>
        <w:t xml:space="preserve"> is visual and actionable.</w:t>
      </w:r>
    </w:p>
    <w:p w:rsidR="001409CB" w:rsidRDefault="001409CB" w:rsidP="001409CB"/>
    <w:p w:rsidR="006B02FD" w:rsidRDefault="001409CB">
      <w:pPr>
        <w:rPr>
          <w:b/>
        </w:rPr>
      </w:pPr>
      <w:proofErr w:type="gramStart"/>
      <w:r>
        <w:t>5.</w:t>
      </w:r>
      <w:r w:rsidR="00663922">
        <w:rPr>
          <w:b/>
        </w:rPr>
        <w:t>Refresh</w:t>
      </w:r>
      <w:proofErr w:type="gramEnd"/>
      <w:r w:rsidR="00663922">
        <w:rPr>
          <w:b/>
        </w:rPr>
        <w:t xml:space="preserve"> and republish old posts</w:t>
      </w:r>
    </w:p>
    <w:p w:rsidR="006B02FD" w:rsidRDefault="00663922">
      <w:r>
        <w:t xml:space="preserve"> </w:t>
      </w:r>
    </w:p>
    <w:p w:rsidR="006B02FD" w:rsidRDefault="00663922">
      <w:pPr>
        <w:spacing w:after="300" w:line="949" w:lineRule="auto"/>
        <w:rPr>
          <w:color w:val="1155CC"/>
          <w:u w:val="single"/>
        </w:rPr>
      </w:pPr>
      <w:proofErr w:type="spellStart"/>
      <w:r>
        <w:t>WordPress</w:t>
      </w:r>
      <w:proofErr w:type="spellEnd"/>
      <w:r>
        <w:t xml:space="preserve"> Plugins to Easily </w:t>
      </w:r>
      <w:proofErr w:type="gramStart"/>
      <w:r>
        <w:t>Repost</w:t>
      </w:r>
      <w:proofErr w:type="gramEnd"/>
      <w:r>
        <w:t xml:space="preserve"> and Repurpose Old Content</w:t>
      </w:r>
      <w:hyperlink r:id="rId6">
        <w:r>
          <w:t xml:space="preserve"> </w:t>
        </w:r>
      </w:hyperlink>
      <w:r>
        <w:fldChar w:fldCharType="begin"/>
      </w:r>
      <w:r>
        <w:instrText xml:space="preserve"> HYPERLINK "https://www.clearvoice.com/blog/wordpress-plugins-easily-repost-repurpose-old-content/" </w:instrText>
      </w:r>
      <w:r>
        <w:fldChar w:fldCharType="separate"/>
      </w:r>
      <w:r>
        <w:rPr>
          <w:color w:val="1155CC"/>
          <w:u w:val="single"/>
        </w:rPr>
        <w:t>https://www.clearvoice.com/blog/wordpress-plugins-e</w:t>
      </w:r>
      <w:r>
        <w:rPr>
          <w:color w:val="1155CC"/>
          <w:u w:val="single"/>
        </w:rPr>
        <w:t>asily-repost-repurpose-old-content/</w:t>
      </w:r>
    </w:p>
    <w:p w:rsidR="006B02FD" w:rsidRDefault="00663922">
      <w:r>
        <w:fldChar w:fldCharType="end"/>
      </w:r>
      <w:r>
        <w:t xml:space="preserve"> </w:t>
      </w:r>
    </w:p>
    <w:sectPr w:rsidR="006B02FD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86691C"/>
    <w:multiLevelType w:val="multilevel"/>
    <w:tmpl w:val="3AC6512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414042"/>
        <w:sz w:val="29"/>
        <w:szCs w:val="29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223E5CCC"/>
    <w:multiLevelType w:val="multilevel"/>
    <w:tmpl w:val="7C961E1E"/>
    <w:lvl w:ilvl="0">
      <w:start w:val="1"/>
      <w:numFmt w:val="decimal"/>
      <w:lvlText w:val="%1."/>
      <w:lvlJc w:val="left"/>
      <w:pPr>
        <w:ind w:left="502" w:hanging="360"/>
      </w:pPr>
      <w:rPr>
        <w:rFonts w:ascii="Arial" w:eastAsia="Arial" w:hAnsi="Arial" w:cs="Arial"/>
        <w:color w:val="414042"/>
        <w:sz w:val="29"/>
        <w:szCs w:val="29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">
    <w:nsid w:val="519212E3"/>
    <w:multiLevelType w:val="multilevel"/>
    <w:tmpl w:val="A896EB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M7Q0srS0NDczMzExMjZX0lEKTi0uzszPAykwrAUAfVTxDSwAAAA="/>
  </w:docVars>
  <w:rsids>
    <w:rsidRoot w:val="006B02FD"/>
    <w:rsid w:val="001409CB"/>
    <w:rsid w:val="002A14D4"/>
    <w:rsid w:val="00415615"/>
    <w:rsid w:val="005E2A5D"/>
    <w:rsid w:val="00663922"/>
    <w:rsid w:val="006B02FD"/>
    <w:rsid w:val="00A12B1C"/>
    <w:rsid w:val="00CF60B9"/>
    <w:rsid w:val="00DA0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color w:val="000000"/>
        <w:sz w:val="22"/>
        <w:szCs w:val="22"/>
        <w:lang w:eastAsia="en-I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2A5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2A5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color w:val="000000"/>
        <w:sz w:val="22"/>
        <w:szCs w:val="22"/>
        <w:lang w:eastAsia="en-I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2A5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2A5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learvoice.com/blog/wordpress-plugins-easily-repost-repurpose-old-content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981</Words>
  <Characters>559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tik</cp:lastModifiedBy>
  <cp:revision>2</cp:revision>
  <dcterms:created xsi:type="dcterms:W3CDTF">2018-02-01T03:39:00Z</dcterms:created>
  <dcterms:modified xsi:type="dcterms:W3CDTF">2018-02-01T04:51:00Z</dcterms:modified>
</cp:coreProperties>
</file>